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1" w:name="internship-application-letter"/>
    <w:p>
      <w:pPr>
        <w:pStyle w:val="Heading1"/>
      </w:pPr>
      <w:r>
        <w:t xml:space="preserve">INTERNSHIP APPLICATION LETTER</w:t>
      </w:r>
    </w:p>
    <w:bookmarkStart w:id="20" w:name="X7345e646b466b43ee15c1743066c626dfb0ab05"/>
    <w:p>
      <w:pPr>
        <w:pStyle w:val="Heading2"/>
      </w:pPr>
      <w:r>
        <w:t xml:space="preserve">FOR THE POSITION OF PHYSIOTHERAPIST INTERNSHIP</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entro de Rehabilitación Física Madrid (CRM)</w:t>
      </w:r>
      <w:r>
        <w:br/>
      </w:r>
      <w:r>
        <w:t xml:space="preserve">Calle de la Salud, 45</w:t>
      </w:r>
      <w:r>
        <w:br/>
      </w:r>
      <w:r>
        <w:t xml:space="preserve">28014 Madrid, Spain</w:t>
      </w:r>
    </w:p>
    <w:bookmarkStart w:id="22" w:name="X2fe0040d76b5179027386c239cafb7371dd47b2"/>
    <w:p>
      <w:pPr>
        <w:pStyle w:val="Heading2"/>
      </w:pPr>
      <w:r>
        <w:t xml:space="preserve">Subject: Application for Physiotherapist Internship Position at Centro de Rehabilitación Física Madrid</w:t>
      </w:r>
    </w:p>
    <w:bookmarkEnd w:id="22"/>
    <w:p>
      <w:pPr>
        <w:pStyle w:val="FirstParagraph"/>
      </w:pPr>
      <w:r>
        <w:t xml:space="preserve">Dear Hiring Manager,</w:t>
      </w:r>
    </w:p>
    <w:p>
      <w:pPr>
        <w:pStyle w:val="BodyText"/>
      </w:pPr>
      <w:r>
        <w:t xml:space="preserve">With profound enthusiasm, I submit my formal Internship Application Letter for the Physiotherapist Internship position at Centro de Rehabilitación Física Madrid (CRM), a renowned institution in Spain Madrid that exemplifies excellence in patient-centered rehabilitation care. As a final-year Physiotherapy student at Universidad Complutense de Madrid with clinical training across diverse healthcare settings, I am eager to contribute my academic knowledge and compassionate approach to your esteemed team while immersing myself in the dynamic Spanish physiotherapy landscape.</w:t>
      </w:r>
    </w:p>
    <w:p>
      <w:pPr>
        <w:pStyle w:val="BodyText"/>
      </w:pPr>
      <w:r>
        <w:t xml:space="preserve">My academic journey has been meticulously structured around evidence-based practice, with specialized coursework in orthopedics, neurology, and sports rehabilitation that directly aligns with CRM's multidisciplinary treatment philosophy. During my clinical rotations at Hospital Universitario Puerta de Hierro Madrid (2021-2023), I honed skills in manual therapy techniques under the supervision of licensed Physiotherapists certified by the Spanish College of Physiotherapy (Colegio Oficial de Fisioterapia). This experience solidified my commitment to integrating traditional Spanish therapeutic approaches with modern biomechanical principles—a synergy I believe is essential for effective rehabilitation in Spain Madrid's evolving healthcare environment.</w:t>
      </w:r>
    </w:p>
    <w:p>
      <w:pPr>
        <w:pStyle w:val="BodyText"/>
      </w:pPr>
      <w:r>
        <w:t xml:space="preserve">What particularly excites me about this opportunity is CRM's reputation for pioneering community-based rehabilitation models within Spain Madrid. Your recent collaboration with the Madrid City Council on accessible physiotherapy programs for elderly populations resonates deeply with my academic focus on geriatric care. In my thesis project, "Cultural Adaptation of Exercise Protocols for Elderly Patients in Urban Spanish Communities," I analyzed how culturally sensitive approaches improve adherence rates by 37% compared to standardized methods. This research directly supports CRM's mission to deliver inclusive care within Spain Madrid's diverse demographic fabric.</w:t>
      </w:r>
    </w:p>
    <w:p>
      <w:pPr>
        <w:pStyle w:val="BodyText"/>
      </w:pPr>
      <w:r>
        <w:t xml:space="preserve">I have carefully studied the Spanish healthcare system's unique structure, particularly how the public National Health System (SNS) integrates with private rehabilitation centers like CRM. My volunteer work at Fundación Salud Activa Madrid provided firsthand insight into navigating this dual system, where I assisted in coordinating patient transfers between public clinics and private facilities—ensuring seamless continuity of care for over 200 patients. This experience taught me to appreciate the Spanish emphasis on holistic treatment within community contexts, a philosophy that defines CRM's operations in Spain Madrid.</w:t>
      </w:r>
    </w:p>
    <w:p>
      <w:pPr>
        <w:pStyle w:val="BodyText"/>
      </w:pPr>
      <w:r>
        <w:t xml:space="preserve">My language proficiency further positions me as an ideal candidate. I possess native-level Spanish (C2) and advanced English (C1), allowing me to communicate effectively with both international patients and local healthcare teams—a vital asset for CRM's growing international patient services. During my studies at Universidad Complutense, I completed a semester exchange at the University of Barcelona where I observed how multidisciplinary physiotherapy teams operate within Spain's integrated healthcare framework. This immersion strengthened my understanding of Spanish clinical protocols, from documentation standards (using electronic health records compliant with Spain's REA-2021 regulations) to ethical considerations specific to physiotherapy practice in Spain.</w:t>
      </w:r>
    </w:p>
    <w:p>
      <w:pPr>
        <w:pStyle w:val="BodyText"/>
      </w:pPr>
      <w:r>
        <w:t xml:space="preserve">What distinguishes my approach is my commitment to bridging academic theory with practical application within Madrid's unique urban healthcare ecosystem. During my placement at Clínica Sanitas Sanchinarro, I developed a mobile assessment protocol for patients with limited mobility in Madrid's dense urban neighborhoods—addressing the specific challenges of Spain Madrid's city planning. This initiative reduced patient no-show rates by 28% and earned recognition from clinic leadership as an innovative solution to geographical barriers common in Spanish cities. I am eager to bring this problem-solving mindset to CRM, where I can contribute immediately while learning from your expert Physiotherapists.</w:t>
      </w:r>
    </w:p>
    <w:p>
      <w:pPr>
        <w:pStyle w:val="BodyText"/>
      </w:pPr>
      <w:r>
        <w:t xml:space="preserve">I have long admired how CRM champions physiotherapy's evolving role within Spain's preventive healthcare strategy. Your recent participation in the "Madrid Active Cities" initiative—promoting exercise programs for urban populations—aligns perfectly with my professional vision. I am particularly motivated by your focus on treating chronic conditions prevalent in Madrid's aging population, including osteoarthritis and post-stroke rehabilitation. My academic research on low-impact exercise interventions for Mediterranean climate conditions would allow me to make meaningful contributions from day one of this Internship Application Letter.</w:t>
      </w:r>
    </w:p>
    <w:p>
      <w:pPr>
        <w:pStyle w:val="BodyText"/>
      </w:pPr>
      <w:r>
        <w:t xml:space="preserve">My resume details additional qualifications including certification in CPR/AED (Spain Emergency Response System), proficiency in Microsoft Dynamics 365 for healthcare management, and completion of the "Introduction to Spanish Healthcare Law" course through Madrid's Ministry of Health. I am fully available to begin this internship on January 15, 2024, and am prepared to relocate within Spain Madrid as needed.</w:t>
      </w:r>
    </w:p>
    <w:p>
      <w:pPr>
        <w:pStyle w:val="BodyText"/>
      </w:pPr>
      <w:r>
        <w:t xml:space="preserve">Thank you for considering my Internship Application Letter. I would be honored to discuss how my passion for evidence-based rehabilitation practice aligns with CRM's mission. I have attached my CV and academic transcripts for your review, and welcome the opportunity to demonstrate how I can support your team's commitment to transforming patient outcomes in Spain Madrid. Please contact me at +34 655 789 012 or email@mydomain.com to arrange an interview at your earliest convenience.</w:t>
      </w:r>
    </w:p>
    <w:p>
      <w:pPr>
        <w:pStyle w:val="BodyText"/>
      </w:pPr>
      <w:r>
        <w:t xml:space="preserve">I look forward to contributing my dedication, cultural sensitivity, and clinical enthusiasm to Centro de Rehabilitación Física Madrid's legacy of excellence in physiotherapy within Spain Madrid.</w:t>
      </w:r>
    </w:p>
    <w:p>
      <w:pPr>
        <w:pStyle w:val="BodyText"/>
      </w:pPr>
      <w:r>
        <w:t xml:space="preserve">Sincerely,</w:t>
      </w:r>
    </w:p>
    <w:bookmarkStart w:id="23" w:name="ana-garcía-fernández"/>
    <w:p>
      <w:pPr>
        <w:pStyle w:val="Heading3"/>
      </w:pPr>
      <w:r>
        <w:t xml:space="preserve">Ana García Fernández</w:t>
      </w:r>
    </w:p>
    <w:p>
      <w:pPr>
        <w:pStyle w:val="FirstParagraph"/>
      </w:pPr>
      <w:r>
        <w:t xml:space="preserve">Physiotherapy Student | Universidad Complutense de Madrid</w:t>
      </w:r>
    </w:p>
    <w:p>
      <w:pPr>
        <w:pStyle w:val="BodyText"/>
      </w:pPr>
      <w:r>
        <w:t xml:space="preserve">Madrid, Spain | +34 655 789 012 | email@mydomain.com</w:t>
      </w:r>
    </w:p>
    <w:bookmarkEnd w:id="23"/>
    <w:p>
      <w:pPr>
        <w:pStyle w:val="BodyText"/>
      </w:pPr>
      <w:r>
        <w:rPr>
          <w:bCs/>
          <w:b/>
        </w:rPr>
        <w:t xml:space="preserve">Enclosures:</w:t>
      </w:r>
      <w:r>
        <w:t xml:space="preserve"> </w:t>
      </w:r>
      <w:r>
        <w:t xml:space="preserve">Curriculum Vitae, Academic Transcripts, Spanish Healthcare Law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5-12-09T23:22:19Z</dcterms:created>
  <dcterms:modified xsi:type="dcterms:W3CDTF">2025-12-09T23:22:19Z</dcterms:modified>
</cp:coreProperties>
</file>

<file path=docProps/custom.xml><?xml version="1.0" encoding="utf-8"?>
<Properties xmlns="http://schemas.openxmlformats.org/officeDocument/2006/custom-properties" xmlns:vt="http://schemas.openxmlformats.org/officeDocument/2006/docPropsVTypes"/>
</file>